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BA7E8" w14:textId="0891E109" w:rsidR="00BA6178" w:rsidRDefault="00BA6178" w:rsidP="00BA6178">
      <w:pPr>
        <w:pStyle w:val="Heading1"/>
      </w:pPr>
      <w:r>
        <w:t>180 Skills</w:t>
      </w:r>
    </w:p>
    <w:p w14:paraId="5F72DE20" w14:textId="4787A4E6" w:rsidR="00BA6178" w:rsidRDefault="00BA6178" w:rsidP="00BA6178"/>
    <w:p w14:paraId="39CDD5A9" w14:textId="0374F937" w:rsidR="00AD242E" w:rsidRPr="00BA6178" w:rsidRDefault="00EB1ABA" w:rsidP="00AD242E">
      <w:pPr>
        <w:pStyle w:val="Heading2"/>
      </w:pPr>
      <w:r>
        <w:t>Overview</w:t>
      </w:r>
      <w:r w:rsidR="00E4110B">
        <w:br/>
      </w:r>
    </w:p>
    <w:p w14:paraId="4FD2F847" w14:textId="1B5DCA4D" w:rsidR="00857257" w:rsidRDefault="007A7332">
      <w:r>
        <w:t xml:space="preserve">180 Skills </w:t>
      </w:r>
      <w:r w:rsidR="00EA2143">
        <w:t>develops</w:t>
      </w:r>
      <w:r>
        <w:t xml:space="preserve"> and delivers skills training in the areas of aerospace, automotive, and commercial manufacturing. </w:t>
      </w:r>
      <w:r w:rsidR="00E4110B">
        <w:t xml:space="preserve">FSCJ faculty can choose from </w:t>
      </w:r>
      <w:r>
        <w:t xml:space="preserve">over 700 short courses that can </w:t>
      </w:r>
      <w:r w:rsidR="00E4110B">
        <w:t xml:space="preserve">be </w:t>
      </w:r>
      <w:r>
        <w:t xml:space="preserve">standalone or </w:t>
      </w:r>
      <w:r w:rsidR="00E4110B">
        <w:t xml:space="preserve">used with other content </w:t>
      </w:r>
      <w:r w:rsidR="00872DC1">
        <w:t>to</w:t>
      </w:r>
      <w:r>
        <w:t xml:space="preserve"> create learning paths </w:t>
      </w:r>
      <w:r w:rsidR="00872DC1">
        <w:t xml:space="preserve">aligned to </w:t>
      </w:r>
      <w:r w:rsidR="00E4110B">
        <w:t>the</w:t>
      </w:r>
      <w:r w:rsidR="00872DC1">
        <w:t xml:space="preserve"> learning goals</w:t>
      </w:r>
      <w:r w:rsidR="00E4110B">
        <w:t xml:space="preserve"> for your students</w:t>
      </w:r>
      <w:r w:rsidR="00872DC1">
        <w:t xml:space="preserve">. </w:t>
      </w:r>
      <w:r w:rsidR="00E4110B">
        <w:t xml:space="preserve">The 180 Skills program offers individual course content and </w:t>
      </w:r>
      <w:r w:rsidR="00FA064D">
        <w:t>twelve career programs aligned within industry-recognized certifications!</w:t>
      </w:r>
    </w:p>
    <w:p w14:paraId="06E80C7A" w14:textId="08F4799A" w:rsidR="00872DC1" w:rsidRDefault="00FA064D">
      <w:r>
        <w:t xml:space="preserve">Each course is competency based with a post-course assessment, take-away study guide, and instructor training plans to assist with on-site, hands-on training. </w:t>
      </w:r>
      <w:r w:rsidR="00872DC1">
        <w:t xml:space="preserve">180 skills courses are delivered within canvas and are complete with illustrations, animations, and simulations to address each learning style. </w:t>
      </w:r>
    </w:p>
    <w:p w14:paraId="25E9AE30" w14:textId="73198A9F" w:rsidR="000677BB" w:rsidRDefault="000677BB">
      <w:r>
        <w:t>FSCJ currently has a limited number of 180 Skills license</w:t>
      </w:r>
      <w:r w:rsidR="00F70E01">
        <w:t>s available for classroom use through Spring 2021.</w:t>
      </w:r>
    </w:p>
    <w:p w14:paraId="238EB7DF" w14:textId="7DD03BCA" w:rsidR="00872DC1" w:rsidRDefault="00FA064D">
      <w:pPr>
        <w:rPr>
          <w:rStyle w:val="Hyperlink"/>
        </w:rPr>
      </w:pPr>
      <w:r>
        <w:t xml:space="preserve">Frequently Asked Questions about 180 Skills </w:t>
      </w:r>
      <w:hyperlink r:id="rId8" w:history="1">
        <w:r w:rsidR="00A11496" w:rsidRPr="00CD3FA9">
          <w:rPr>
            <w:rStyle w:val="Hyperlink"/>
          </w:rPr>
          <w:t>http://www.180skills.com/faq/</w:t>
        </w:r>
      </w:hyperlink>
    </w:p>
    <w:p w14:paraId="6EDCD080" w14:textId="7826A91C" w:rsidR="00C93B76" w:rsidRDefault="00B62433" w:rsidP="00AD242E">
      <w:pPr>
        <w:pStyle w:val="Heading2"/>
      </w:pPr>
      <w:r>
        <w:t>Access the Various Skills Course Catalogs</w:t>
      </w:r>
      <w:r w:rsidR="00E4110B">
        <w:br/>
      </w:r>
    </w:p>
    <w:p w14:paraId="7DF97850" w14:textId="06313ABF" w:rsidR="00FB7284" w:rsidRDefault="004E1594" w:rsidP="00FB7284">
      <w:r>
        <w:t>Information on each of the courses</w:t>
      </w:r>
      <w:r w:rsidR="00140CB5">
        <w:t xml:space="preserve"> can be found by accessing the</w:t>
      </w:r>
      <w:r w:rsidR="00FB7284">
        <w:t xml:space="preserve"> various</w:t>
      </w:r>
      <w:r w:rsidR="00963BAA">
        <w:t xml:space="preserve"> </w:t>
      </w:r>
      <w:r w:rsidR="00C56604">
        <w:t>skills course catalogs</w:t>
      </w:r>
      <w:r w:rsidR="00140CB5">
        <w:t xml:space="preserve"> below</w:t>
      </w:r>
      <w:r w:rsidR="00FE6B29">
        <w:t>:</w:t>
      </w:r>
    </w:p>
    <w:p w14:paraId="70A23F86" w14:textId="571EE270" w:rsidR="00FB7284" w:rsidRPr="00FA31F2" w:rsidRDefault="008A467B" w:rsidP="00024B3E">
      <w:pPr>
        <w:pStyle w:val="ListParagraph"/>
        <w:numPr>
          <w:ilvl w:val="0"/>
          <w:numId w:val="1"/>
        </w:numPr>
      </w:pPr>
      <w:r w:rsidRPr="00154BEB">
        <w:t>Technical</w:t>
      </w:r>
      <w:r w:rsidR="00DF00F3" w:rsidRPr="00154BEB">
        <w:t xml:space="preserve"> Skills</w:t>
      </w:r>
      <w:r w:rsidR="00DC0A77" w:rsidRPr="00154BEB">
        <w:t xml:space="preserve"> Course </w:t>
      </w:r>
      <w:r w:rsidR="00024B3E" w:rsidRPr="00154BEB">
        <w:t xml:space="preserve">Catalog and Skills Course </w:t>
      </w:r>
      <w:r w:rsidR="00DC0A77" w:rsidRPr="00154BEB">
        <w:t>Descriptions</w:t>
      </w:r>
    </w:p>
    <w:p w14:paraId="0B1DFD37" w14:textId="0FCCBA09" w:rsidR="00963BAA" w:rsidRPr="00FA31F2" w:rsidRDefault="00963BAA" w:rsidP="00024B3E">
      <w:pPr>
        <w:pStyle w:val="ListParagraph"/>
        <w:numPr>
          <w:ilvl w:val="0"/>
          <w:numId w:val="1"/>
        </w:numPr>
      </w:pPr>
      <w:r w:rsidRPr="00154BEB">
        <w:t xml:space="preserve">Health and Safety </w:t>
      </w:r>
      <w:r w:rsidR="00024B3E" w:rsidRPr="00154BEB">
        <w:t>Course Catalog and Skills Course Descriptions</w:t>
      </w:r>
    </w:p>
    <w:p w14:paraId="6E568106" w14:textId="400C3DDA" w:rsidR="00963BAA" w:rsidRPr="00FA31F2" w:rsidRDefault="00963BAA" w:rsidP="00024B3E">
      <w:pPr>
        <w:pStyle w:val="ListParagraph"/>
        <w:numPr>
          <w:ilvl w:val="0"/>
          <w:numId w:val="1"/>
        </w:numPr>
      </w:pPr>
      <w:r w:rsidRPr="00154BEB">
        <w:t xml:space="preserve">Continuous Improvement </w:t>
      </w:r>
      <w:r w:rsidR="00024B3E" w:rsidRPr="00154BEB">
        <w:t>Course Catalog and Skills Course Descriptions</w:t>
      </w:r>
    </w:p>
    <w:p w14:paraId="51BDA539" w14:textId="0B4F03B1" w:rsidR="00963BAA" w:rsidRPr="00FA31F2" w:rsidRDefault="00963BAA" w:rsidP="00024B3E">
      <w:pPr>
        <w:pStyle w:val="ListParagraph"/>
        <w:numPr>
          <w:ilvl w:val="0"/>
          <w:numId w:val="1"/>
        </w:numPr>
      </w:pPr>
      <w:r w:rsidRPr="00154BEB">
        <w:t xml:space="preserve">Employability </w:t>
      </w:r>
      <w:r w:rsidR="00024B3E" w:rsidRPr="00154BEB">
        <w:t>Course Catalog and Skills Course Descriptions</w:t>
      </w:r>
    </w:p>
    <w:p w14:paraId="0CF581A8" w14:textId="7C500CE0" w:rsidR="00232F8C" w:rsidRPr="00FA31F2" w:rsidRDefault="00456A71" w:rsidP="00024B3E">
      <w:pPr>
        <w:pStyle w:val="ListParagraph"/>
        <w:numPr>
          <w:ilvl w:val="0"/>
          <w:numId w:val="1"/>
        </w:numPr>
      </w:pPr>
      <w:r w:rsidRPr="00154BEB">
        <w:t>Career Program</w:t>
      </w:r>
      <w:r w:rsidR="0028587B" w:rsidRPr="00154BEB">
        <w:t xml:space="preserve"> Catalog w</w:t>
      </w:r>
      <w:r w:rsidR="0028587B" w:rsidRPr="00154BEB">
        <w:t>i</w:t>
      </w:r>
      <w:r w:rsidR="0028587B" w:rsidRPr="00154BEB">
        <w:t>th Learning Paths</w:t>
      </w:r>
    </w:p>
    <w:p w14:paraId="029A67EF" w14:textId="7E329FC3" w:rsidR="00C93B76" w:rsidRDefault="00C93B76" w:rsidP="00AD242E">
      <w:pPr>
        <w:pStyle w:val="Heading2"/>
      </w:pPr>
      <w:r>
        <w:t>Interested?</w:t>
      </w:r>
      <w:r w:rsidR="00E4110B">
        <w:br/>
      </w:r>
      <w:bookmarkStart w:id="0" w:name="_GoBack"/>
      <w:bookmarkEnd w:id="0"/>
    </w:p>
    <w:p w14:paraId="418D7003" w14:textId="77777777" w:rsidR="00E4110B" w:rsidRDefault="00FE6B29">
      <w:r>
        <w:t>If you are interested in using this content or seeing more, please complete the following form</w:t>
      </w:r>
      <w:r w:rsidR="00E4110B">
        <w:t>:</w:t>
      </w:r>
    </w:p>
    <w:p w14:paraId="2FDD87B0" w14:textId="0A3BC67A" w:rsidR="004A7371" w:rsidRDefault="00230483">
      <w:hyperlink r:id="rId9" w:history="1">
        <w:r w:rsidR="00025F0B" w:rsidRPr="00F912BB">
          <w:rPr>
            <w:rStyle w:val="Hyperlink"/>
          </w:rPr>
          <w:t>https://tinyurl.com/180skillsFSCJ</w:t>
        </w:r>
      </w:hyperlink>
    </w:p>
    <w:p w14:paraId="3D71C04A" w14:textId="37D7AB4E" w:rsidR="00C93B76" w:rsidRDefault="00C93B76" w:rsidP="00AD242E">
      <w:pPr>
        <w:pStyle w:val="Heading2"/>
      </w:pPr>
      <w:r>
        <w:t>Questions?</w:t>
      </w:r>
    </w:p>
    <w:p w14:paraId="4481EDB0" w14:textId="75D3C351" w:rsidR="00FE6B29" w:rsidRDefault="00C93B76">
      <w:r>
        <w:t>C</w:t>
      </w:r>
      <w:r w:rsidR="00FE6B29">
        <w:t xml:space="preserve">ontact </w:t>
      </w:r>
      <w:r w:rsidR="0066123E">
        <w:t xml:space="preserve">Dr. </w:t>
      </w:r>
      <w:r w:rsidR="00FE6B29">
        <w:t xml:space="preserve">Kelley McLauchlan at </w:t>
      </w:r>
      <w:hyperlink r:id="rId10" w:history="1">
        <w:r w:rsidR="00FE6B29" w:rsidRPr="00C75EEB">
          <w:rPr>
            <w:rStyle w:val="Hyperlink"/>
          </w:rPr>
          <w:t>kelley.mclauchlan@fscj.edu</w:t>
        </w:r>
      </w:hyperlink>
      <w:r w:rsidR="00FE6B29">
        <w:t xml:space="preserve"> </w:t>
      </w:r>
    </w:p>
    <w:sectPr w:rsidR="00FE6B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A671F"/>
    <w:multiLevelType w:val="hybridMultilevel"/>
    <w:tmpl w:val="9780A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G0NDO1MDQ3MzNT0lEKTi0uzszPAykwrgUAt1HpECwAAAA="/>
  </w:docVars>
  <w:rsids>
    <w:rsidRoot w:val="007A7332"/>
    <w:rsid w:val="00024B3E"/>
    <w:rsid w:val="00025F0B"/>
    <w:rsid w:val="000677BB"/>
    <w:rsid w:val="00140CB5"/>
    <w:rsid w:val="00154BEB"/>
    <w:rsid w:val="00161223"/>
    <w:rsid w:val="00230483"/>
    <w:rsid w:val="00232F8C"/>
    <w:rsid w:val="002852EA"/>
    <w:rsid w:val="0028587B"/>
    <w:rsid w:val="00420BFA"/>
    <w:rsid w:val="00432EB4"/>
    <w:rsid w:val="00456A71"/>
    <w:rsid w:val="004A2EA8"/>
    <w:rsid w:val="004A7371"/>
    <w:rsid w:val="004E1594"/>
    <w:rsid w:val="00614CB5"/>
    <w:rsid w:val="0066123E"/>
    <w:rsid w:val="007A7332"/>
    <w:rsid w:val="00825862"/>
    <w:rsid w:val="00857257"/>
    <w:rsid w:val="00872DC1"/>
    <w:rsid w:val="008A467B"/>
    <w:rsid w:val="00963BAA"/>
    <w:rsid w:val="00A11496"/>
    <w:rsid w:val="00AD242E"/>
    <w:rsid w:val="00B62433"/>
    <w:rsid w:val="00BA6178"/>
    <w:rsid w:val="00BD668A"/>
    <w:rsid w:val="00C22449"/>
    <w:rsid w:val="00C56604"/>
    <w:rsid w:val="00C93B76"/>
    <w:rsid w:val="00DA7D20"/>
    <w:rsid w:val="00DC0A77"/>
    <w:rsid w:val="00DF00F3"/>
    <w:rsid w:val="00E4110B"/>
    <w:rsid w:val="00EA2143"/>
    <w:rsid w:val="00EB1ABA"/>
    <w:rsid w:val="00F70E01"/>
    <w:rsid w:val="00FA064D"/>
    <w:rsid w:val="00FA31F2"/>
    <w:rsid w:val="00FB7284"/>
    <w:rsid w:val="00FE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D3EC"/>
  <w15:chartTrackingRefBased/>
  <w15:docId w15:val="{664705BB-944B-4AA0-8064-C1BB04061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61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24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14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4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52E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A61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24B3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D24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180skills.com/faq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kelley.mclauchlan@fscj.ed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tinyurl.com/180skillsFSC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245654A4870F4A9A7310B8BC17E6B3" ma:contentTypeVersion="13" ma:contentTypeDescription="Create a new document." ma:contentTypeScope="" ma:versionID="d17b0c05cb07fd6aa3778c9ca92dae86">
  <xsd:schema xmlns:xsd="http://www.w3.org/2001/XMLSchema" xmlns:xs="http://www.w3.org/2001/XMLSchema" xmlns:p="http://schemas.microsoft.com/office/2006/metadata/properties" xmlns:ns3="1fc8f547-bee0-42a1-a212-e25b6729e8b0" xmlns:ns4="009c5ae6-9404-4d32-92b7-ca6a6b733533" targetNamespace="http://schemas.microsoft.com/office/2006/metadata/properties" ma:root="true" ma:fieldsID="474155af62c8e337f2c8e12349109fe2" ns3:_="" ns4:_="">
    <xsd:import namespace="1fc8f547-bee0-42a1-a212-e25b6729e8b0"/>
    <xsd:import namespace="009c5ae6-9404-4d32-92b7-ca6a6b7335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c8f547-bee0-42a1-a212-e25b6729e8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c5ae6-9404-4d32-92b7-ca6a6b73353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68E009-50FD-4A18-A274-F570B58B2E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ACCFC4-C888-4D9B-B4AA-137AAA346A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3B7662-FC95-479F-BF8B-89BE8ABA19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c8f547-bee0-42a1-a212-e25b6729e8b0"/>
    <ds:schemaRef ds:uri="009c5ae6-9404-4d32-92b7-ca6a6b7335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elley McLauchlan</dc:creator>
  <cp:keywords/>
  <dc:description/>
  <cp:lastModifiedBy>Dr. Kelley McLauchlan</cp:lastModifiedBy>
  <cp:revision>5</cp:revision>
  <dcterms:created xsi:type="dcterms:W3CDTF">2020-10-21T18:55:00Z</dcterms:created>
  <dcterms:modified xsi:type="dcterms:W3CDTF">2020-10-2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245654A4870F4A9A7310B8BC17E6B3</vt:lpwstr>
  </property>
</Properties>
</file>